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59E3ECD9" w14:textId="77777777" w:rsidR="001F050D" w:rsidRDefault="001F050D" w:rsidP="001F050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F050D">
        <w:rPr>
          <w:rFonts w:asciiTheme="majorBidi" w:hAnsiTheme="majorBidi" w:cstheme="majorBidi"/>
          <w:b/>
          <w:bCs/>
          <w:sz w:val="24"/>
          <w:szCs w:val="24"/>
        </w:rPr>
        <w:t>Journal of Materials &amp; Manufacturing Technology</w:t>
      </w:r>
    </w:p>
    <w:p w14:paraId="01322169" w14:textId="703C71BA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C2296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F3387" w14:textId="77777777" w:rsidR="00C22962" w:rsidRDefault="00C22962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3C2589B2" w14:textId="77777777" w:rsidR="00C22962" w:rsidRDefault="00C22962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921C3" w14:textId="77777777" w:rsidR="00C22962" w:rsidRDefault="00C22962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58A71CD" w14:textId="77777777" w:rsidR="00C22962" w:rsidRDefault="00C22962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50D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2962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4</Words>
  <Characters>1508</Characters>
  <Application>Microsoft Office Word</Application>
  <DocSecurity>0</DocSecurity>
  <Lines>4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9-0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